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Civil</w:t>
      </w:r>
      <w:r>
        <w:t xml:space="preserve"> </w:t>
      </w:r>
      <w:r>
        <w:t xml:space="preserve">Engineer</w:t>
      </w:r>
      <w:r>
        <w:t xml:space="preserve"> </w:t>
      </w:r>
      <w:r>
        <w:t xml:space="preserve">Position</w:t>
      </w:r>
      <w:r>
        <w:t xml:space="preserve"> </w:t>
      </w:r>
      <w:r>
        <w:t xml:space="preserve">-</w:t>
      </w:r>
      <w:r>
        <w:t xml:space="preserve"> </w:t>
      </w:r>
      <w:r>
        <w:t xml:space="preserve">Switzerland</w:t>
      </w:r>
      <w:r>
        <w:t xml:space="preserve"> </w:t>
      </w:r>
      <w:r>
        <w:t xml:space="preserve">Zurich</w:t>
      </w:r>
    </w:p>
    <w:bookmarkStart w:id="25" w:name="Xff3cb10962bd0890e900058baeef6011e1340d5"/>
    <w:p>
      <w:pPr>
        <w:pStyle w:val="Heading1"/>
      </w:pPr>
      <w:r>
        <w:t xml:space="preserve">Cover Letter for Civil Engineer Position in Switzerland Zurich</w:t>
      </w:r>
    </w:p>
    <w:p>
      <w:pPr>
        <w:pStyle w:val="FirstParagraph"/>
      </w:pPr>
      <w:r>
        <w:t xml:space="preserve">Dear [Hiring Manager's Name],</w:t>
      </w:r>
    </w:p>
    <w:p>
      <w:pPr>
        <w:pStyle w:val="BodyText"/>
      </w:pPr>
      <w:r>
        <w:t xml:space="preserve">I am writing to express my sincere interest in the Civil Engineer position at your esteemed organization in Switzerland Zurich. With a robust academic background, hands-on experience in infrastructure development, and a deep appreciation for the precision and innovation that define Swiss engineering, I am eager to contribute my skills to your team. My career has been driven by a commitment to excellence, sustainability, and the creation of resilient structures that align with Switzerland’s high standards of quality and environmental responsibility. I am particularly drawn to Zurich’s dynamic urban landscape, where civil engineers play a pivotal role in shaping a future that balances technological advancement with ecological stewardship.</w:t>
      </w:r>
    </w:p>
    <w:bookmarkStart w:id="20" w:name="X21c31a0f507275530400c891e9c49b1cf7e5ed6"/>
    <w:p>
      <w:pPr>
        <w:pStyle w:val="Heading2"/>
      </w:pPr>
      <w:r>
        <w:t xml:space="preserve">Why Civil Engineering? A Passion Rooted in Problem-Solving</w:t>
      </w:r>
    </w:p>
    <w:p>
      <w:pPr>
        <w:pStyle w:val="FirstParagraph"/>
      </w:pPr>
      <w:r>
        <w:t xml:space="preserve">From the moment I chose to pursue civil engineering, I understood that this field is more than just designing buildings or roads—it is about solving complex challenges that impact communities. My education at [University Name], where I earned a Master’s degree in Civil Engineering with a focus on structural and environmental systems, equipped me with the technical expertise and critical thinking skills necessary to thrive in a demanding environment like Switzerland Zurich. During my studies, I was particularly inspired by case studies of Swiss infrastructure projects, such as the Gotthard Base Tunnel and the integration of renewable energy into urban planning. These examples underscored how civil engineers in Switzerland are not just builders but visionaries who shape the future of their cities.</w:t>
      </w:r>
    </w:p>
    <w:p>
      <w:pPr>
        <w:pStyle w:val="BodyText"/>
      </w:pPr>
      <w:r>
        <w:t xml:space="preserve">My professional journey has further solidified my passion for this discipline. Over the past [X years], I have worked on diverse projects, including the design and supervision of residential complexes, transportation networks, and sustainable water management systems. Each project has taught me the importance of meticulous planning, collaboration with multidisciplinary teams, and adherence to stringent safety standards—principles that are deeply ingrained in Swiss engineering culture. For instance, while working on a high-rise construction in [Country/Region], I led a team to implement advanced seismic-resistant techniques that ensured compliance with international codes. This experience reinforced my ability to adapt to varying regulatory frameworks while maintaining the highest levels of quality and efficiency.</w:t>
      </w:r>
    </w:p>
    <w:bookmarkEnd w:id="20"/>
    <w:bookmarkStart w:id="21" w:name="X40a18ad367526ca5116a3e93f1cec260207ac51"/>
    <w:p>
      <w:pPr>
        <w:pStyle w:val="Heading2"/>
      </w:pPr>
      <w:r>
        <w:t xml:space="preserve">Switzerland Zurich: A Hub for Innovation and Excellence</w:t>
      </w:r>
    </w:p>
    <w:p>
      <w:pPr>
        <w:pStyle w:val="FirstParagraph"/>
      </w:pPr>
      <w:r>
        <w:t xml:space="preserve">Switzerland Zurich stands as a global leader in engineering innovation, renowned for its cutting-edge infrastructure, commitment to sustainability, and a culture that values precision. The city’s emphasis on smart urban development—such as the integration of green spaces into high-density areas and the use of energy-efficient materials—resonates deeply with my professional philosophy. I am particularly intrigued by Zurich’s ongoing efforts to reduce carbon footprints through projects like the</w:t>
      </w:r>
      <w:r>
        <w:t xml:space="preserve"> </w:t>
      </w:r>
      <w:r>
        <w:rPr>
          <w:iCs/>
          <w:i/>
        </w:rPr>
        <w:t xml:space="preserve">Climate Protection Strategy</w:t>
      </w:r>
      <w:r>
        <w:t xml:space="preserve"> </w:t>
      </w:r>
      <w:r>
        <w:t xml:space="preserve">and its focus on public transportation expansion. As a civil engineer, I am eager to contribute to such initiatives by applying my expertise in sustainable design and construction management.</w:t>
      </w:r>
    </w:p>
    <w:p>
      <w:pPr>
        <w:pStyle w:val="BodyText"/>
      </w:pPr>
      <w:r>
        <w:t xml:space="preserve">What sets Switzerland apart is its ability to merge tradition with modernity. For example, the city’s historic architecture coexists with state-of-the-art facilities like the Zurich Hauptbahnhof station, which exemplifies seamless functionality and aesthetic appeal. This balance between heritage preservation and innovation is a challenge that I am excited to tackle. My experience in working on heritage conservation projects, such as the restoration of a 19th-century bridge in [Location], has honed my ability to respect historical integrity while ensuring structural safety and modern usability. I believe these skills will be invaluable in Zurich’s unique urban context.</w:t>
      </w:r>
    </w:p>
    <w:bookmarkEnd w:id="21"/>
    <w:bookmarkStart w:id="22" w:name="X069c5459ab51218dcdf912dace6a857fc13f06c"/>
    <w:p>
      <w:pPr>
        <w:pStyle w:val="Heading2"/>
      </w:pPr>
      <w:r>
        <w:t xml:space="preserve">Technical Proficiency and Professional Values</w:t>
      </w:r>
    </w:p>
    <w:p>
      <w:pPr>
        <w:pStyle w:val="FirstParagraph"/>
      </w:pPr>
      <w:r>
        <w:t xml:space="preserve">As a civil engineer, I bring a comprehensive skill set that includes structural analysis, project management, and the use of advanced software such as AutoCAD, Revit, and SAP2000. My ability to translate theoretical knowledge into practical solutions has been critical in optimizing costs and timelines for projects. For example, during my tenure at [Previous Company], I introduced a BIM (Building Information Modeling) workflow that reduced design errors by 30% and improved client satisfaction. This initiative not only enhanced operational efficiency but also aligned with the Swiss emphasis on precision and innovation.</w:t>
      </w:r>
    </w:p>
    <w:p>
      <w:pPr>
        <w:pStyle w:val="BodyText"/>
      </w:pPr>
      <w:r>
        <w:t xml:space="preserve">In addition to technical expertise, I prioritize collaboration, communication, and ethical responsibility. Civil engineering projects often involve stakeholders with diverse interests, from local communities to government agencies. My approach is to foster transparency and inclusivity in decision-making processes. For instance, while managing a public housing project in [Location], I conducted regular community consultations to address concerns about noise pollution and traffic disruptions. This proactive engagement not only minimized conflicts but also strengthened trust between the project team and residents.</w:t>
      </w:r>
    </w:p>
    <w:bookmarkEnd w:id="22"/>
    <w:bookmarkStart w:id="23" w:name="X4aa623f659241ef347f006481d8d4c00e593545"/>
    <w:p>
      <w:pPr>
        <w:pStyle w:val="Heading2"/>
      </w:pPr>
      <w:r>
        <w:t xml:space="preserve">Why Zurich? A Commitment to Quality and Growth</w:t>
      </w:r>
    </w:p>
    <w:p>
      <w:pPr>
        <w:pStyle w:val="FirstParagraph"/>
      </w:pPr>
      <w:r>
        <w:t xml:space="preserve">Switzerland Zurich’s reputation for excellence in engineering is unmatched, and I am eager to contribute to its legacy. The city’s rigorous standards for safety, quality, and environmental sustainability align perfectly with my professional values. Moreover, the opportunity to work alongside some of the brightest minds in the field would allow me to continue growing as an engineer while making a meaningful impact on Zurich’s future.</w:t>
      </w:r>
    </w:p>
    <w:p>
      <w:pPr>
        <w:pStyle w:val="BodyText"/>
      </w:pPr>
      <w:r>
        <w:t xml:space="preserve">My decision to apply for this role is also rooted in my personal connection to Switzerland. Having visited the region multiple times and witnessed firsthand the harmony between nature and infrastructure, I am inspired by its commitment to creating livable, sustainable cities. I am particularly drawn to Zurich’s emphasis on green technologies, such as solar-powered buildings and energy-efficient public transport systems. As a civil engineer, I am eager to play a role in advancing these initiatives through innovative design and meticulous execution.</w:t>
      </w:r>
    </w:p>
    <w:bookmarkEnd w:id="23"/>
    <w:bookmarkStart w:id="24" w:name="conclusion-a-vision-for-the-future"/>
    <w:p>
      <w:pPr>
        <w:pStyle w:val="Heading2"/>
      </w:pPr>
      <w:r>
        <w:t xml:space="preserve">Conclusion: A Vision for the Future</w:t>
      </w:r>
    </w:p>
    <w:p>
      <w:pPr>
        <w:pStyle w:val="FirstParagraph"/>
      </w:pPr>
      <w:r>
        <w:t xml:space="preserve">In conclusion, I am confident that my technical expertise, dedication to sustainability, and passion for civil engineering make me a strong candidate for this position. I am enthusiastic about the opportunity to contribute to Zurich’s continued success as a global leader in infrastructure and urban development. I would be grateful for the chance to discuss how my skills and experiences align with your organization’s goals. Thank you for considering my application.</w:t>
      </w:r>
    </w:p>
    <w:p>
      <w:pPr>
        <w:pStyle w:val="BodyText"/>
      </w:pPr>
      <w:r>
        <w:t xml:space="preserve">Sincerely,</w:t>
      </w:r>
      <w:r>
        <w:br/>
      </w:r>
      <w:r>
        <w:t xml:space="preserve">[Your Full Name]</w:t>
      </w:r>
      <w:r>
        <w:br/>
      </w:r>
      <w:r>
        <w:t xml:space="preserve">[Your Contact Information]</w:t>
      </w:r>
      <w:r>
        <w:br/>
      </w:r>
      <w:r>
        <w:t xml:space="preserve">[LinkedIn Profile or Portfolio URL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Civil Engineer Position - Switzerland Zurich</dc:title>
  <dc:creator/>
  <dc:language>en</dc:language>
  <cp:keywords/>
  <dcterms:created xsi:type="dcterms:W3CDTF">2026-07-21T05:50:28Z</dcterms:created>
  <dcterms:modified xsi:type="dcterms:W3CDTF">2026-07-21T05:50:28Z</dcterms:modified>
</cp:coreProperties>
</file>

<file path=docProps/custom.xml><?xml version="1.0" encoding="utf-8"?>
<Properties xmlns="http://schemas.openxmlformats.org/officeDocument/2006/custom-properties" xmlns:vt="http://schemas.openxmlformats.org/officeDocument/2006/docPropsVTypes"/>
</file>